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1F93A8B" w:rsidR="00C7071B" w:rsidRPr="0093577E" w:rsidRDefault="00C7071B" w:rsidP="0093577E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93577E" w:rsidRPr="009F5B94">
        <w:rPr>
          <w:rFonts w:ascii="Arial Narrow" w:hAnsi="Arial Narrow"/>
          <w:b/>
          <w:sz w:val="22"/>
          <w:szCs w:val="22"/>
        </w:rPr>
        <w:t xml:space="preserve">„Propagačné predmety s potlačou </w:t>
      </w:r>
      <w:r w:rsidR="0093577E">
        <w:rPr>
          <w:rFonts w:ascii="Arial Narrow" w:hAnsi="Arial Narrow"/>
          <w:b/>
          <w:sz w:val="22"/>
          <w:szCs w:val="22"/>
        </w:rPr>
        <w:t>7</w:t>
      </w:r>
      <w:r w:rsidR="0093577E" w:rsidRPr="009F5B94">
        <w:rPr>
          <w:rFonts w:ascii="Arial Narrow" w:hAnsi="Arial Narrow"/>
          <w:b/>
          <w:sz w:val="22"/>
          <w:szCs w:val="22"/>
        </w:rPr>
        <w:t xml:space="preserve">/24“ (ID zákazky </w:t>
      </w:r>
      <w:r w:rsidR="0093577E" w:rsidRPr="00A31029">
        <w:rPr>
          <w:rFonts w:ascii="Arial Narrow" w:hAnsi="Arial Narrow"/>
          <w:b/>
          <w:sz w:val="22"/>
          <w:szCs w:val="22"/>
        </w:rPr>
        <w:t>58284</w:t>
      </w:r>
      <w:r w:rsidR="0093577E" w:rsidRPr="009F5B94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E7319" w14:textId="77777777" w:rsidR="00206A7E" w:rsidRDefault="00206A7E" w:rsidP="00317080">
      <w:r>
        <w:separator/>
      </w:r>
    </w:p>
  </w:endnote>
  <w:endnote w:type="continuationSeparator" w:id="0">
    <w:p w14:paraId="2CABBB9B" w14:textId="77777777" w:rsidR="00206A7E" w:rsidRDefault="00206A7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2B825" w14:textId="77777777" w:rsidR="00206A7E" w:rsidRDefault="00206A7E" w:rsidP="00317080">
      <w:r>
        <w:separator/>
      </w:r>
    </w:p>
  </w:footnote>
  <w:footnote w:type="continuationSeparator" w:id="0">
    <w:p w14:paraId="5790401D" w14:textId="77777777" w:rsidR="00206A7E" w:rsidRDefault="00206A7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06A7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3577E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3</cp:revision>
  <dcterms:created xsi:type="dcterms:W3CDTF">2021-09-26T10:50:00Z</dcterms:created>
  <dcterms:modified xsi:type="dcterms:W3CDTF">2024-08-21T12:10:00Z</dcterms:modified>
</cp:coreProperties>
</file>